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946A0B" w14:textId="77777777" w:rsidR="00D84BC3" w:rsidRPr="008857E9" w:rsidRDefault="00D84BC3" w:rsidP="00D84BC3">
      <w:pPr>
        <w:spacing w:after="120" w:line="240" w:lineRule="auto"/>
        <w:ind w:left="-188" w:hanging="86"/>
        <w:contextualSpacing/>
        <w:rPr>
          <w:rFonts w:ascii="Arial" w:hAnsi="Arial" w:cs="Arial"/>
          <w:b/>
          <w:sz w:val="19"/>
          <w:szCs w:val="19"/>
        </w:rPr>
      </w:pPr>
      <w:r w:rsidRPr="008857E9">
        <w:rPr>
          <w:rFonts w:ascii="Arial" w:hAnsi="Arial" w:cs="Arial"/>
          <w:b/>
          <w:sz w:val="19"/>
          <w:szCs w:val="19"/>
        </w:rPr>
        <w:t>7962 Illustration 3</w:t>
      </w:r>
    </w:p>
    <w:p w14:paraId="7D3CA958" w14:textId="61B4D939" w:rsidR="003E3CEC" w:rsidRPr="008857E9" w:rsidRDefault="00D84BC3" w:rsidP="00D84BC3">
      <w:pPr>
        <w:spacing w:after="120" w:line="240" w:lineRule="auto"/>
        <w:ind w:left="-188" w:hanging="86"/>
        <w:contextualSpacing/>
        <w:rPr>
          <w:rFonts w:ascii="Arial" w:hAnsi="Arial" w:cs="Arial"/>
          <w:b/>
          <w:sz w:val="19"/>
          <w:szCs w:val="19"/>
        </w:rPr>
      </w:pPr>
      <w:r w:rsidRPr="008857E9">
        <w:rPr>
          <w:rFonts w:ascii="Arial" w:hAnsi="Arial" w:cs="Arial"/>
          <w:sz w:val="19"/>
          <w:szCs w:val="19"/>
        </w:rPr>
        <w:t>(New 06/2022)</w:t>
      </w:r>
    </w:p>
    <w:tbl>
      <w:tblPr>
        <w:tblW w:w="14427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83"/>
        <w:gridCol w:w="848"/>
        <w:gridCol w:w="1823"/>
        <w:gridCol w:w="11"/>
        <w:gridCol w:w="4937"/>
        <w:gridCol w:w="348"/>
        <w:gridCol w:w="92"/>
        <w:gridCol w:w="240"/>
        <w:gridCol w:w="109"/>
        <w:gridCol w:w="501"/>
        <w:gridCol w:w="250"/>
        <w:gridCol w:w="2199"/>
        <w:gridCol w:w="2086"/>
      </w:tblGrid>
      <w:tr w:rsidR="003E3CEC" w:rsidRPr="00700111" w14:paraId="7E976025" w14:textId="77777777" w:rsidTr="003442CF">
        <w:trPr>
          <w:trHeight w:val="836"/>
        </w:trPr>
        <w:tc>
          <w:tcPr>
            <w:tcW w:w="14427" w:type="dxa"/>
            <w:gridSpan w:val="1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AC7666" w14:textId="77777777" w:rsidR="003E3CEC" w:rsidRPr="008857E9" w:rsidRDefault="003E3CEC" w:rsidP="003E3CEC">
            <w:pPr>
              <w:tabs>
                <w:tab w:val="left" w:pos="1550"/>
              </w:tabs>
              <w:spacing w:after="0" w:line="240" w:lineRule="auto"/>
              <w:ind w:right="175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bidi="ar-SA"/>
              </w:rPr>
            </w:pPr>
            <w:r w:rsidRPr="008857E9">
              <w:rPr>
                <w:rFonts w:ascii="Arial" w:hAnsi="Arial" w:cs="Arial"/>
                <w:b/>
                <w:sz w:val="17"/>
                <w:szCs w:val="17"/>
              </w:rPr>
              <w:t>REPORT 8 – SUBSIDIARIES ON FILE</w:t>
            </w:r>
          </w:p>
          <w:p w14:paraId="4F46EDA3" w14:textId="77777777" w:rsidR="003E3CEC" w:rsidRPr="008857E9" w:rsidRDefault="003E3CEC" w:rsidP="003E3CEC">
            <w:pPr>
              <w:tabs>
                <w:tab w:val="left" w:pos="1550"/>
              </w:tabs>
              <w:spacing w:after="0" w:line="240" w:lineRule="auto"/>
              <w:ind w:right="175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bidi="ar-SA"/>
              </w:rPr>
            </w:pPr>
            <w:r w:rsidRPr="008857E9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bidi="ar-SA"/>
              </w:rPr>
              <w:t>Agency 5555</w:t>
            </w:r>
          </w:p>
          <w:p w14:paraId="6F176419" w14:textId="77777777" w:rsidR="003E3CEC" w:rsidRPr="008857E9" w:rsidRDefault="003E3CEC" w:rsidP="003E3CEC">
            <w:pPr>
              <w:tabs>
                <w:tab w:val="left" w:pos="30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bidi="ar-SA"/>
              </w:rPr>
            </w:pPr>
            <w:r w:rsidRPr="008857E9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bidi="ar-SA"/>
              </w:rPr>
              <w:t>Training Fund 1234</w:t>
            </w:r>
          </w:p>
          <w:p w14:paraId="6F6803C6" w14:textId="77777777" w:rsidR="003E3CEC" w:rsidRPr="008857E9" w:rsidRDefault="003E3CEC" w:rsidP="003E3C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bidi="ar-SA"/>
              </w:rPr>
            </w:pPr>
            <w:r w:rsidRPr="008857E9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bidi="ar-SA"/>
              </w:rPr>
              <w:t>Fiscal Year 20XX-XX</w:t>
            </w:r>
          </w:p>
          <w:p w14:paraId="671A7F6D" w14:textId="0465A3F7" w:rsidR="003E3CEC" w:rsidRPr="00161590" w:rsidRDefault="003E3CEC" w:rsidP="003E3C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ar-SA"/>
              </w:rPr>
            </w:pPr>
            <w:r w:rsidRPr="008857E9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bidi="ar-SA"/>
              </w:rPr>
              <w:t>As of June 30, 20XX</w:t>
            </w:r>
          </w:p>
        </w:tc>
      </w:tr>
      <w:tr w:rsidR="00E10D2A" w:rsidRPr="00765DF1" w14:paraId="53016FAF" w14:textId="77777777" w:rsidTr="003442CF">
        <w:trPr>
          <w:trHeight w:val="70"/>
        </w:trPr>
        <w:tc>
          <w:tcPr>
            <w:tcW w:w="983" w:type="dxa"/>
            <w:tcBorders>
              <w:top w:val="nil"/>
              <w:left w:val="single" w:sz="4" w:space="0" w:color="auto"/>
              <w:bottom w:val="dashed" w:sz="4" w:space="0" w:color="000000"/>
              <w:right w:val="nil"/>
            </w:tcBorders>
            <w:shd w:val="clear" w:color="auto" w:fill="auto"/>
            <w:hideMark/>
          </w:tcPr>
          <w:p w14:paraId="010DC7E7" w14:textId="77777777" w:rsidR="00E10D2A" w:rsidRPr="008857E9" w:rsidRDefault="00E10D2A" w:rsidP="00E10D2A">
            <w:pPr>
              <w:spacing w:after="0" w:line="240" w:lineRule="auto"/>
              <w:ind w:hanging="16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ACCOUNT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A9F78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7211" w:type="dxa"/>
            <w:gridSpan w:val="5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hideMark/>
          </w:tcPr>
          <w:p w14:paraId="7A847B0F" w14:textId="77777777" w:rsidR="00E10D2A" w:rsidRPr="008857E9" w:rsidRDefault="00E10D2A" w:rsidP="00E10D2A">
            <w:pPr>
              <w:spacing w:after="0" w:line="240" w:lineRule="auto"/>
              <w:ind w:left="720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ACCOUNT TITLE</w:t>
            </w:r>
          </w:p>
        </w:tc>
        <w:tc>
          <w:tcPr>
            <w:tcW w:w="3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1EA31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7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24612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70C70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864EDBD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</w:tr>
      <w:tr w:rsidR="00E10D2A" w:rsidRPr="00765DF1" w14:paraId="077B23A8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9266882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 </w:t>
            </w:r>
          </w:p>
        </w:tc>
        <w:tc>
          <w:tcPr>
            <w:tcW w:w="2671" w:type="dxa"/>
            <w:gridSpan w:val="2"/>
            <w:tcBorders>
              <w:top w:val="dashed" w:sz="4" w:space="0" w:color="000000"/>
              <w:left w:val="nil"/>
              <w:bottom w:val="dashed" w:sz="4" w:space="0" w:color="000000"/>
              <w:right w:val="nil"/>
            </w:tcBorders>
            <w:shd w:val="clear" w:color="auto" w:fill="auto"/>
            <w:hideMark/>
          </w:tcPr>
          <w:p w14:paraId="51843E8F" w14:textId="77777777" w:rsidR="00E10D2A" w:rsidRPr="008857E9" w:rsidRDefault="00E10D2A" w:rsidP="00E10D2A">
            <w:pPr>
              <w:spacing w:after="0" w:line="240" w:lineRule="auto"/>
              <w:ind w:left="-347" w:firstLine="332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SUBSIDIARY</w:t>
            </w:r>
          </w:p>
        </w:tc>
        <w:tc>
          <w:tcPr>
            <w:tcW w:w="4948" w:type="dxa"/>
            <w:gridSpan w:val="2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hideMark/>
          </w:tcPr>
          <w:p w14:paraId="5960CD30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SUBSIDIARY TITLE</w:t>
            </w:r>
          </w:p>
        </w:tc>
        <w:tc>
          <w:tcPr>
            <w:tcW w:w="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AC9116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8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6F35B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449" w:type="dxa"/>
            <w:gridSpan w:val="2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hideMark/>
          </w:tcPr>
          <w:p w14:paraId="30F28F00" w14:textId="77777777" w:rsidR="00E10D2A" w:rsidRPr="008857E9" w:rsidRDefault="00E10D2A" w:rsidP="00E10D2A">
            <w:pPr>
              <w:spacing w:after="0" w:line="240" w:lineRule="auto"/>
              <w:ind w:left="3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DEBITS</w:t>
            </w:r>
          </w:p>
        </w:tc>
        <w:tc>
          <w:tcPr>
            <w:tcW w:w="2086" w:type="dxa"/>
            <w:tcBorders>
              <w:top w:val="nil"/>
              <w:left w:val="nil"/>
              <w:bottom w:val="dashed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464BB87" w14:textId="77777777" w:rsidR="00E10D2A" w:rsidRPr="008857E9" w:rsidRDefault="00E10D2A" w:rsidP="00E10D2A">
            <w:pPr>
              <w:spacing w:after="0" w:line="240" w:lineRule="auto"/>
              <w:ind w:firstLine="413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CREDITS</w:t>
            </w:r>
          </w:p>
        </w:tc>
      </w:tr>
      <w:tr w:rsidR="00E10D2A" w:rsidRPr="00765DF1" w14:paraId="10135591" w14:textId="77777777" w:rsidTr="003442CF">
        <w:trPr>
          <w:trHeight w:val="128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847B4FC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410</w:t>
            </w:r>
          </w:p>
        </w:tc>
        <w:tc>
          <w:tcPr>
            <w:tcW w:w="13444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1F71CA9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DUE FROM OTHER FUNDS</w:t>
            </w:r>
          </w:p>
        </w:tc>
      </w:tr>
      <w:tr w:rsidR="00E10D2A" w:rsidRPr="00765DF1" w14:paraId="7F1D7FD5" w14:textId="77777777" w:rsidTr="003442CF">
        <w:trPr>
          <w:trHeight w:val="7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0C64ACE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13444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230A457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4877F55D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9BE139A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2D348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0046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07748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PUBLIC TRANSPORTATION ACCOUNT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CBE07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2E737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,552.50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FDCE633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10CDD3BA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D0CCB86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8AC3F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0048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4BB30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RANSPORTATION REVOLVING ACCOUNT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DF329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633C1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25.00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48C2E03" w14:textId="77777777" w:rsidR="00E10D2A" w:rsidRPr="008857E9" w:rsidRDefault="00E10D2A" w:rsidP="00E10D2A">
            <w:pPr>
              <w:spacing w:after="0" w:line="240" w:lineRule="auto"/>
              <w:ind w:right="290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2A2A4F73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340479C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7F8A0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0100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9DA82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CALIFORNIA USED OIL RECYCLING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0728A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6CC48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1,596.25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AE7D02D" w14:textId="77777777" w:rsidR="00E10D2A" w:rsidRPr="008857E9" w:rsidRDefault="00E10D2A" w:rsidP="00E10D2A">
            <w:pPr>
              <w:spacing w:after="0" w:line="240" w:lineRule="auto"/>
              <w:ind w:right="290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38F6FD34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436C76B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D2924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0691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018AE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WATER RESOURCES REVOLVING FUND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6F9371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833CA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414,546.25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26788C6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164F7719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65C9598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3E306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0917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9524B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INMATE WELFARE FUND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6DD69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90100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0,838.75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E784081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2A2A24BD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198B2A8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A8FD3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046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C85B7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OIL, GAS, AND GEOTHERMAL ADMIN FUND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2B0A5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F8AC1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51,836.25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09AB54D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4D1E4CEB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DD03CD4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A6683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9737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B6CBC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FISCAL INTERNAL SERVICES FUND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72429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33E1E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970,324.22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1F2DD3D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2F2B5D55" w14:textId="77777777" w:rsidTr="003442CF">
        <w:trPr>
          <w:trHeight w:val="57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E79B275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FF93D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9740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95E9F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CENTRAL SERVICE COST RECOVERY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FBBDA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6559E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62,518.94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BDF4373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2DE3193C" w14:textId="77777777" w:rsidTr="003442CF">
        <w:trPr>
          <w:trHeight w:val="70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DA85574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</w:tr>
      <w:tr w:rsidR="00E10D2A" w:rsidRPr="00765DF1" w14:paraId="41941436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C4BE152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FEE6B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OTAL ACCOUNT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A3A71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410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0C409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CD75F1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,843,538.16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A32953D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4768539E" w14:textId="77777777" w:rsidTr="003442CF">
        <w:trPr>
          <w:trHeight w:val="57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8274B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</w:tr>
      <w:tr w:rsidR="00E10D2A" w:rsidRPr="00765DF1" w14:paraId="32BB057A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85CB968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420</w:t>
            </w:r>
          </w:p>
        </w:tc>
        <w:tc>
          <w:tcPr>
            <w:tcW w:w="13444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841788F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DUE FROM APPROPS - SAME FUND</w:t>
            </w:r>
          </w:p>
        </w:tc>
      </w:tr>
      <w:tr w:rsidR="00E10D2A" w:rsidRPr="00765DF1" w14:paraId="37D6737B" w14:textId="77777777" w:rsidTr="003442CF">
        <w:trPr>
          <w:trHeight w:val="57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DF901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4C4A4D71" w14:textId="77777777" w:rsidTr="003442CF">
        <w:trPr>
          <w:trHeight w:val="98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919008A" w14:textId="77777777" w:rsidR="00E10D2A" w:rsidRPr="008857E9" w:rsidRDefault="00E10D2A" w:rsidP="00E10D2A">
            <w:pPr>
              <w:spacing w:after="0" w:line="240" w:lineRule="auto"/>
              <w:ind w:firstLineChars="100" w:firstLine="150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67338" w14:textId="77777777" w:rsidR="00E10D2A" w:rsidRPr="008857E9" w:rsidRDefault="008E61E5" w:rsidP="008E61E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234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EF0F4" w14:textId="77777777" w:rsidR="00E10D2A" w:rsidRPr="008857E9" w:rsidRDefault="008E61E5" w:rsidP="008E61E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RAINING FUND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E90AB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0A34C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1,278,371.13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42576C6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12E91023" w14:textId="77777777" w:rsidTr="003442CF">
        <w:trPr>
          <w:trHeight w:val="121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989B4C7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</w:tr>
      <w:tr w:rsidR="00E10D2A" w:rsidRPr="00765DF1" w14:paraId="5608FE32" w14:textId="77777777" w:rsidTr="003442CF">
        <w:trPr>
          <w:trHeight w:val="296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21CBA07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95191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OTAL ACCOUNT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B1C44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420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82875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4DC7C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1,278,371.13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B5B3B91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28756547" w14:textId="77777777" w:rsidTr="003442CF">
        <w:trPr>
          <w:trHeight w:val="70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99CF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</w:tr>
      <w:tr w:rsidR="00E10D2A" w:rsidRPr="00765DF1" w14:paraId="75A497D9" w14:textId="77777777" w:rsidTr="003442CF">
        <w:trPr>
          <w:trHeight w:val="341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ABB2EC8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600**</w:t>
            </w:r>
          </w:p>
        </w:tc>
        <w:tc>
          <w:tcPr>
            <w:tcW w:w="13444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9FE8E44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PROVISION FOR DEFERRED AR</w:t>
            </w:r>
          </w:p>
        </w:tc>
      </w:tr>
      <w:tr w:rsidR="00E10D2A" w:rsidRPr="00765DF1" w14:paraId="642E688A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662552B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6A3DD8" w14:textId="77777777" w:rsidR="00E10D2A" w:rsidRPr="008857E9" w:rsidRDefault="00E10D2A" w:rsidP="00CD46A0">
            <w:pPr>
              <w:spacing w:after="0" w:line="240" w:lineRule="auto"/>
              <w:ind w:hanging="19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01315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D35E8A" w14:textId="77777777" w:rsidR="00E10D2A" w:rsidRPr="008857E9" w:rsidRDefault="00E10D2A" w:rsidP="00E10D2A">
            <w:pPr>
              <w:spacing w:after="0" w:line="240" w:lineRule="auto"/>
              <w:ind w:hanging="24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ACCOUNTS RECEIVABLE - DISHONORED  CHECK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DE8A29" w14:textId="77777777" w:rsidR="00E10D2A" w:rsidRPr="008857E9" w:rsidRDefault="00E10D2A" w:rsidP="00E10D2A">
            <w:pPr>
              <w:spacing w:after="0" w:line="240" w:lineRule="auto"/>
              <w:ind w:left="53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66F8F2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F6942A4" w14:textId="77777777" w:rsidR="00E10D2A" w:rsidRPr="008857E9" w:rsidRDefault="00E10D2A" w:rsidP="00E10D2A">
            <w:pPr>
              <w:tabs>
                <w:tab w:val="decimal" w:pos="664"/>
                <w:tab w:val="left" w:pos="754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2,364.00</w:t>
            </w:r>
          </w:p>
        </w:tc>
      </w:tr>
      <w:tr w:rsidR="00E10D2A" w:rsidRPr="00765DF1" w14:paraId="13A68A20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36D639A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92F33E" w14:textId="77777777" w:rsidR="00E10D2A" w:rsidRPr="008857E9" w:rsidRDefault="00E10D2A" w:rsidP="00CD46A0">
            <w:pPr>
              <w:spacing w:after="0" w:line="240" w:lineRule="auto"/>
              <w:ind w:hanging="19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01319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8A8BBA" w14:textId="77777777" w:rsidR="00E10D2A" w:rsidRPr="008857E9" w:rsidRDefault="00E10D2A" w:rsidP="00E10D2A">
            <w:pPr>
              <w:spacing w:after="0" w:line="240" w:lineRule="auto"/>
              <w:ind w:hanging="24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ACCOUNTS RECEIVABLE - OTHER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1F68AA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FF129B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B799DC6" w14:textId="77777777" w:rsidR="00E10D2A" w:rsidRPr="008857E9" w:rsidRDefault="00E10D2A" w:rsidP="00E10D2A">
            <w:pPr>
              <w:tabs>
                <w:tab w:val="decimal" w:pos="664"/>
                <w:tab w:val="left" w:pos="754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94,500.52</w:t>
            </w:r>
          </w:p>
        </w:tc>
      </w:tr>
      <w:tr w:rsidR="00E10D2A" w:rsidRPr="00765DF1" w14:paraId="018A787D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70DB541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F7154" w14:textId="77777777" w:rsidR="00E10D2A" w:rsidRPr="008857E9" w:rsidRDefault="00E10D2A" w:rsidP="00CD46A0">
            <w:pPr>
              <w:spacing w:after="0" w:line="240" w:lineRule="auto"/>
              <w:ind w:hanging="19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01380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B80F3" w14:textId="77777777" w:rsidR="00E10D2A" w:rsidRPr="008857E9" w:rsidRDefault="00E10D2A" w:rsidP="00E10D2A">
            <w:pPr>
              <w:spacing w:after="0" w:line="240" w:lineRule="auto"/>
              <w:ind w:hanging="24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CONTINGENT RECEIVABLES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ED786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F0339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7BB8FDA" w14:textId="77777777" w:rsidR="00E10D2A" w:rsidRPr="008857E9" w:rsidRDefault="00E10D2A" w:rsidP="00E10D2A">
            <w:pPr>
              <w:tabs>
                <w:tab w:val="decimal" w:pos="664"/>
                <w:tab w:val="left" w:pos="754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83,091.67</w:t>
            </w:r>
          </w:p>
        </w:tc>
      </w:tr>
      <w:tr w:rsidR="00E10D2A" w:rsidRPr="00765DF1" w14:paraId="1788EC4A" w14:textId="77777777" w:rsidTr="003442CF">
        <w:trPr>
          <w:trHeight w:val="57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83D022B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1FC8C57A" w14:textId="77777777" w:rsidTr="003442CF">
        <w:trPr>
          <w:trHeight w:val="240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ADD8874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** 0 (ZERO) IS DISPLAYED PRECEDING SUBSIDIARY CODES FOR THIS GL TO ACCOMMODATE STATE CONTROLLER</w:t>
            </w:r>
            <w:r w:rsidR="009E3A2E"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’</w:t>
            </w: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S OFFICE NEEDS</w:t>
            </w:r>
          </w:p>
        </w:tc>
      </w:tr>
      <w:tr w:rsidR="00E10D2A" w:rsidRPr="00765DF1" w14:paraId="244D158B" w14:textId="77777777" w:rsidTr="003442CF">
        <w:trPr>
          <w:trHeight w:val="7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44C8C32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B40D1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26612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299B4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F6E13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1AEA719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</w:tr>
      <w:tr w:rsidR="00E10D2A" w:rsidRPr="00765DF1" w14:paraId="303E1A89" w14:textId="77777777" w:rsidTr="003442CF">
        <w:trPr>
          <w:trHeight w:val="341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C403676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629DB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OTAL ACCOUNT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079FE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600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4F166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D8DBA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FE2F0D6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479,956.19</w:t>
            </w:r>
          </w:p>
        </w:tc>
      </w:tr>
      <w:tr w:rsidR="00E10D2A" w:rsidRPr="00765DF1" w14:paraId="06466B66" w14:textId="77777777" w:rsidTr="003442CF">
        <w:trPr>
          <w:trHeight w:val="57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CB69C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41CB4142" w14:textId="77777777" w:rsidTr="003442CF">
        <w:trPr>
          <w:trHeight w:val="156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692CAAC" w14:textId="77777777" w:rsidR="00E10D2A" w:rsidRPr="008857E9" w:rsidRDefault="00E10D2A" w:rsidP="00E23A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114</w:t>
            </w:r>
          </w:p>
        </w:tc>
        <w:tc>
          <w:tcPr>
            <w:tcW w:w="13444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875FF2D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 xml:space="preserve">DUE TO OTHER FUNDS </w:t>
            </w:r>
          </w:p>
        </w:tc>
      </w:tr>
      <w:tr w:rsidR="00E10D2A" w:rsidRPr="00765DF1" w14:paraId="062FF6B5" w14:textId="77777777" w:rsidTr="003442CF">
        <w:trPr>
          <w:trHeight w:val="83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347A3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711A6D9E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91843F5" w14:textId="77777777" w:rsidR="00E10D2A" w:rsidRPr="008857E9" w:rsidRDefault="00E10D2A" w:rsidP="00E10D2A">
            <w:pPr>
              <w:spacing w:after="0" w:line="240" w:lineRule="auto"/>
              <w:ind w:firstLineChars="100" w:firstLine="150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415C6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0830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42BDD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PUBLIC EMPLOYEES' RETIREMENT FUND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39C72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58F1C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1E0333C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24,645.48</w:t>
            </w:r>
          </w:p>
        </w:tc>
      </w:tr>
      <w:tr w:rsidR="00E10D2A" w:rsidRPr="00765DF1" w14:paraId="65D9DC35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DEC4B06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6EC24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9730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DD514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ECHNOLOGY SERVICES REVOLVING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43C5B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C2B9A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87183CA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236,954.83</w:t>
            </w:r>
          </w:p>
        </w:tc>
      </w:tr>
      <w:tr w:rsidR="00E10D2A" w:rsidRPr="00765DF1" w14:paraId="7E629A19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1E1D8CF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76B33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9731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82984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LEGAL SERVICES REVOLVING FUND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D8A51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013BA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E01994A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2,118.10</w:t>
            </w:r>
          </w:p>
        </w:tc>
      </w:tr>
      <w:tr w:rsidR="00E10D2A" w:rsidRPr="00765DF1" w14:paraId="6E3D7D7A" w14:textId="77777777" w:rsidTr="003442CF">
        <w:trPr>
          <w:trHeight w:val="57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7BEB8B4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0A289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9740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8571C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 xml:space="preserve">CENTRAL SERVICE COST RECOVERY 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291E2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3543C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8834010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233.52</w:t>
            </w:r>
          </w:p>
        </w:tc>
      </w:tr>
      <w:tr w:rsidR="00E10D2A" w:rsidRPr="00765DF1" w14:paraId="4DFB133D" w14:textId="77777777" w:rsidTr="003442CF">
        <w:trPr>
          <w:trHeight w:val="111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8039F17" w14:textId="77777777" w:rsidR="00E10D2A" w:rsidRPr="008857E9" w:rsidRDefault="00E10D2A" w:rsidP="00E10D2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301FF4C3" w14:textId="77777777" w:rsidTr="003442CF">
        <w:trPr>
          <w:trHeight w:val="20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41DFBDA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3BB39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OTAL ACCOUNT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28288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114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64298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59AFC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5978040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273,951.93</w:t>
            </w:r>
          </w:p>
        </w:tc>
      </w:tr>
      <w:tr w:rsidR="00E10D2A" w:rsidRPr="00765DF1" w14:paraId="228A1794" w14:textId="77777777" w:rsidTr="003442CF">
        <w:trPr>
          <w:trHeight w:val="57"/>
        </w:trPr>
        <w:tc>
          <w:tcPr>
            <w:tcW w:w="14427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DAAB0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702FD9B6" w14:textId="77777777" w:rsidTr="003442CF">
        <w:trPr>
          <w:trHeight w:val="77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6B742FD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115</w:t>
            </w:r>
          </w:p>
        </w:tc>
        <w:tc>
          <w:tcPr>
            <w:tcW w:w="13444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FEAC702" w14:textId="77777777" w:rsidR="00E10D2A" w:rsidRPr="008857E9" w:rsidRDefault="00E10D2A" w:rsidP="00161590">
            <w:pPr>
              <w:tabs>
                <w:tab w:val="right" w:pos="13322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DUE TO OTHER APPROPS - S</w:t>
            </w:r>
            <w:bookmarkStart w:id="0" w:name="_GoBack"/>
            <w:bookmarkEnd w:id="0"/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AME FUND</w:t>
            </w:r>
            <w:r w:rsidR="00161590"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ab/>
            </w:r>
          </w:p>
          <w:p w14:paraId="5F919C8E" w14:textId="47EF7FFE" w:rsidR="00161590" w:rsidRPr="008857E9" w:rsidRDefault="00161590" w:rsidP="00161590">
            <w:pPr>
              <w:tabs>
                <w:tab w:val="right" w:pos="13322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0BE352BE" w14:textId="77777777" w:rsidTr="003442CF">
        <w:trPr>
          <w:trHeight w:val="240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95987CC" w14:textId="77777777" w:rsidR="00E10D2A" w:rsidRPr="008857E9" w:rsidRDefault="00E10D2A" w:rsidP="00E10D2A">
            <w:pPr>
              <w:spacing w:after="0" w:line="240" w:lineRule="auto"/>
              <w:ind w:firstLineChars="100" w:firstLine="150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B8BDB" w14:textId="77777777" w:rsidR="00E10D2A" w:rsidRPr="008857E9" w:rsidRDefault="00E10D2A" w:rsidP="00E23A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234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115DD" w14:textId="77777777" w:rsidR="00E10D2A" w:rsidRPr="008857E9" w:rsidRDefault="00E10D2A" w:rsidP="00224D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RAINING</w:t>
            </w:r>
            <w:r w:rsidR="00224DD2"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 xml:space="preserve"> FUND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0C029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8CEEB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966E81C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1,281,639.16</w:t>
            </w:r>
          </w:p>
        </w:tc>
      </w:tr>
      <w:tr w:rsidR="00E10D2A" w:rsidRPr="00765DF1" w14:paraId="262ED10B" w14:textId="77777777" w:rsidTr="003442CF">
        <w:trPr>
          <w:trHeight w:val="53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5A7E436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ACCF3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OTAL ACCOUNT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55E3E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115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D53CD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4D329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165B71E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1,281,639.16</w:t>
            </w:r>
          </w:p>
        </w:tc>
      </w:tr>
      <w:tr w:rsidR="008857E9" w:rsidRPr="00765DF1" w14:paraId="65371DA6" w14:textId="77777777" w:rsidTr="003442CF">
        <w:trPr>
          <w:trHeight w:val="53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B8CE1DB" w14:textId="77777777" w:rsidR="008857E9" w:rsidRPr="008857E9" w:rsidRDefault="008857E9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C1676C" w14:textId="77777777" w:rsidR="008857E9" w:rsidRPr="008857E9" w:rsidRDefault="008857E9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A98468" w14:textId="77777777" w:rsidR="008857E9" w:rsidRPr="008857E9" w:rsidRDefault="008857E9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497263" w14:textId="77777777" w:rsidR="008857E9" w:rsidRPr="008857E9" w:rsidRDefault="008857E9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B5E2F5" w14:textId="77777777" w:rsidR="008857E9" w:rsidRPr="008857E9" w:rsidRDefault="008857E9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ED0A42D" w14:textId="77777777" w:rsidR="008857E9" w:rsidRPr="008857E9" w:rsidRDefault="008857E9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0B0B650D" w14:textId="77777777" w:rsidTr="003442CF">
        <w:trPr>
          <w:trHeight w:val="136"/>
        </w:trPr>
        <w:tc>
          <w:tcPr>
            <w:tcW w:w="98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D164FFC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077135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5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8EBF12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44CD96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8FC83C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4019058" w14:textId="77777777" w:rsidR="00E10D2A" w:rsidRPr="008857E9" w:rsidRDefault="00E10D2A" w:rsidP="00E10D2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  <w:tr w:rsidR="00E10D2A" w:rsidRPr="00765DF1" w14:paraId="0F0AEC5C" w14:textId="77777777" w:rsidTr="003442CF">
        <w:trPr>
          <w:trHeight w:val="459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7B6680" w14:textId="77777777" w:rsidR="00E10D2A" w:rsidRPr="008857E9" w:rsidRDefault="00E10D2A" w:rsidP="00E10D2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bidi="ar-SA"/>
              </w:rPr>
            </w:pPr>
          </w:p>
        </w:tc>
        <w:tc>
          <w:tcPr>
            <w:tcW w:w="268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417FED1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TOTAL FUND</w:t>
            </w:r>
          </w:p>
        </w:tc>
        <w:tc>
          <w:tcPr>
            <w:tcW w:w="52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79741E2" w14:textId="40EB05D1" w:rsidR="00E10D2A" w:rsidRPr="008857E9" w:rsidRDefault="007C7AB9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234</w:t>
            </w:r>
          </w:p>
        </w:tc>
        <w:tc>
          <w:tcPr>
            <w:tcW w:w="3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0C77085" w14:textId="77777777" w:rsidR="00E10D2A" w:rsidRPr="008857E9" w:rsidRDefault="00E10D2A" w:rsidP="00E10D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  <w:tc>
          <w:tcPr>
            <w:tcW w:w="305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3443B4" w14:textId="77777777" w:rsidR="00E10D2A" w:rsidRPr="008857E9" w:rsidRDefault="00E10D2A" w:rsidP="00B1388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,0</w:t>
            </w:r>
            <w:r w:rsidR="00B1388B"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86</w:t>
            </w: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,</w:t>
            </w:r>
            <w:r w:rsidR="00B1388B" w:rsidRPr="008857E9" w:rsidDel="00B1388B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 xml:space="preserve"> </w:t>
            </w:r>
            <w:r w:rsidR="00B1388B"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362</w:t>
            </w:r>
            <w:r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.0</w:t>
            </w:r>
            <w:r w:rsidR="00B1388B" w:rsidRPr="008857E9"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  <w:t>1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642BC" w14:textId="77777777" w:rsidR="00E10D2A" w:rsidRPr="008857E9" w:rsidRDefault="00E10D2A" w:rsidP="00E10D2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5"/>
                <w:szCs w:val="15"/>
                <w:lang w:bidi="ar-SA"/>
              </w:rPr>
            </w:pPr>
          </w:p>
        </w:tc>
      </w:tr>
    </w:tbl>
    <w:p w14:paraId="5D64A65D" w14:textId="7881C84B" w:rsidR="00A307FC" w:rsidRDefault="00A307FC" w:rsidP="00161590">
      <w:pPr>
        <w:rPr>
          <w:rFonts w:ascii="Arial" w:hAnsi="Arial" w:cs="Arial"/>
          <w:b/>
          <w:bCs/>
          <w:sz w:val="24"/>
          <w:szCs w:val="24"/>
        </w:rPr>
      </w:pPr>
    </w:p>
    <w:sectPr w:rsidR="00A307FC" w:rsidSect="008857E9">
      <w:headerReference w:type="default" r:id="rId11"/>
      <w:type w:val="continuous"/>
      <w:pgSz w:w="15840" w:h="12240" w:orient="landscape" w:code="1"/>
      <w:pgMar w:top="1080" w:right="1440" w:bottom="432" w:left="634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913F9" w16cex:dateUtc="2022-04-14T21:40:00Z"/>
  <w16cex:commentExtensible w16cex:durableId="260913FA" w16cex:dateUtc="2022-04-14T23:22:00Z"/>
  <w16cex:commentExtensible w16cex:durableId="260913FB" w16cex:dateUtc="2022-04-14T19:46:00Z"/>
  <w16cex:commentExtensible w16cex:durableId="260913FC" w16cex:dateUtc="2022-04-14T21:53:00Z"/>
  <w16cex:commentExtensible w16cex:durableId="260913FD" w16cex:dateUtc="2022-04-14T19:53:00Z"/>
  <w16cex:commentExtensible w16cex:durableId="260913FE" w16cex:dateUtc="2022-04-14T22:28:00Z"/>
  <w16cex:commentExtensible w16cex:durableId="260913FF" w16cex:dateUtc="2022-04-14T19:54:00Z"/>
  <w16cex:commentExtensible w16cex:durableId="26091400" w16cex:dateUtc="2022-04-14T19:56:00Z"/>
  <w16cex:commentExtensible w16cex:durableId="26091401" w16cex:dateUtc="2022-04-14T19:56:00Z"/>
  <w16cex:commentExtensible w16cex:durableId="26091402" w16cex:dateUtc="2022-04-14T23:19:00Z"/>
  <w16cex:commentExtensible w16cex:durableId="26091403" w16cex:dateUtc="2022-04-14T19:58:00Z"/>
  <w16cex:commentExtensible w16cex:durableId="26091404" w16cex:dateUtc="2022-04-14T23:22:00Z"/>
  <w16cex:commentExtensible w16cex:durableId="26091405" w16cex:dateUtc="2022-04-14T23:23:00Z"/>
  <w16cex:commentExtensible w16cex:durableId="26091406" w16cex:dateUtc="2022-04-14T23:23:00Z"/>
  <w16cex:commentExtensible w16cex:durableId="26091407" w16cex:dateUtc="2022-04-14T23:32:00Z"/>
  <w16cex:commentExtensible w16cex:durableId="26091408" w16cex:dateUtc="2022-04-14T20:11:00Z"/>
  <w16cex:commentExtensible w16cex:durableId="26091409" w16cex:dateUtc="2022-04-14T20:06:00Z"/>
  <w16cex:commentExtensible w16cex:durableId="2609140A" w16cex:dateUtc="2022-04-14T20:07:00Z"/>
  <w16cex:commentExtensible w16cex:durableId="2609140B" w16cex:dateUtc="2022-04-14T20:08:00Z"/>
  <w16cex:commentExtensible w16cex:durableId="2609140C" w16cex:dateUtc="2022-04-14T20:15:00Z"/>
  <w16cex:commentExtensible w16cex:durableId="2609140D" w16cex:dateUtc="2022-04-14T20:23:00Z"/>
  <w16cex:commentExtensible w16cex:durableId="2609140E" w16cex:dateUtc="2022-04-14T22:51:00Z"/>
  <w16cex:commentExtensible w16cex:durableId="2609140F" w16cex:dateUtc="2022-04-14T23:37:00Z"/>
  <w16cex:commentExtensible w16cex:durableId="26091410" w16cex:dateUtc="2022-04-14T22:53:00Z"/>
  <w16cex:commentExtensible w16cex:durableId="26091411" w16cex:dateUtc="2022-04-14T20:28:00Z"/>
  <w16cex:commentExtensible w16cex:durableId="26091412" w16cex:dateUtc="2022-04-14T20:31:00Z"/>
  <w16cex:commentExtensible w16cex:durableId="26091413" w16cex:dateUtc="2022-04-14T20:41:00Z"/>
  <w16cex:commentExtensible w16cex:durableId="26091E77" w16cex:dateUtc="2022-04-19T18:41:00Z"/>
  <w16cex:commentExtensible w16cex:durableId="26091414" w16cex:dateUtc="2022-04-14T20:42:00Z"/>
  <w16cex:commentExtensible w16cex:durableId="26091415" w16cex:dateUtc="2022-04-14T20:46:00Z"/>
  <w16cex:commentExtensible w16cex:durableId="26091D47" w16cex:dateUtc="2022-04-19T18:36:00Z"/>
  <w16cex:commentExtensible w16cex:durableId="26091416" w16cex:dateUtc="2022-04-14T20:48:00Z"/>
  <w16cex:commentExtensible w16cex:durableId="26091E42" w16cex:dateUtc="2022-04-19T18:40:00Z"/>
  <w16cex:commentExtensible w16cex:durableId="26091417" w16cex:dateUtc="2022-04-14T20:49:00Z"/>
  <w16cex:commentExtensible w16cex:durableId="26091418" w16cex:dateUtc="2022-04-14T2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E099AA" w16cid:durableId="260913F9"/>
  <w16cid:commentId w16cid:paraId="2B9D0067" w16cid:durableId="260913FA"/>
  <w16cid:commentId w16cid:paraId="64ED3C58" w16cid:durableId="260913FB"/>
  <w16cid:commentId w16cid:paraId="7ECCD2EF" w16cid:durableId="260913FC"/>
  <w16cid:commentId w16cid:paraId="1CFAF717" w16cid:durableId="260913FD"/>
  <w16cid:commentId w16cid:paraId="1B54F56A" w16cid:durableId="260913FE"/>
  <w16cid:commentId w16cid:paraId="7928DED5" w16cid:durableId="260913FF"/>
  <w16cid:commentId w16cid:paraId="5696F736" w16cid:durableId="26091400"/>
  <w16cid:commentId w16cid:paraId="69BA7F6A" w16cid:durableId="26091401"/>
  <w16cid:commentId w16cid:paraId="5D8C9283" w16cid:durableId="26091402"/>
  <w16cid:commentId w16cid:paraId="53677802" w16cid:durableId="26091403"/>
  <w16cid:commentId w16cid:paraId="67E05508" w16cid:durableId="26091404"/>
  <w16cid:commentId w16cid:paraId="7ADA6E27" w16cid:durableId="26091405"/>
  <w16cid:commentId w16cid:paraId="1F71A79B" w16cid:durableId="26091406"/>
  <w16cid:commentId w16cid:paraId="3D0C5BBA" w16cid:durableId="26091407"/>
  <w16cid:commentId w16cid:paraId="5C6432E7" w16cid:durableId="26091408"/>
  <w16cid:commentId w16cid:paraId="159A54CC" w16cid:durableId="26091409"/>
  <w16cid:commentId w16cid:paraId="03A82DF8" w16cid:durableId="2609140A"/>
  <w16cid:commentId w16cid:paraId="670F32CF" w16cid:durableId="2609140B"/>
  <w16cid:commentId w16cid:paraId="58EA4390" w16cid:durableId="2609140C"/>
  <w16cid:commentId w16cid:paraId="2FA07F5A" w16cid:durableId="2609140D"/>
  <w16cid:commentId w16cid:paraId="6BC37AB7" w16cid:durableId="2609140E"/>
  <w16cid:commentId w16cid:paraId="62FD5025" w16cid:durableId="2609140F"/>
  <w16cid:commentId w16cid:paraId="197AFEF9" w16cid:durableId="26091410"/>
  <w16cid:commentId w16cid:paraId="53EF5CF5" w16cid:durableId="26091411"/>
  <w16cid:commentId w16cid:paraId="2CA516B7" w16cid:durableId="26091412"/>
  <w16cid:commentId w16cid:paraId="2C9A7140" w16cid:durableId="26091413"/>
  <w16cid:commentId w16cid:paraId="147B4DB3" w16cid:durableId="26091E77"/>
  <w16cid:commentId w16cid:paraId="1F70643C" w16cid:durableId="26091414"/>
  <w16cid:commentId w16cid:paraId="34E08537" w16cid:durableId="26091415"/>
  <w16cid:commentId w16cid:paraId="3FE7C509" w16cid:durableId="26091D47"/>
  <w16cid:commentId w16cid:paraId="13206CE1" w16cid:durableId="26091416"/>
  <w16cid:commentId w16cid:paraId="26F4C410" w16cid:durableId="26091E42"/>
  <w16cid:commentId w16cid:paraId="5B3B58D5" w16cid:durableId="26091417"/>
  <w16cid:commentId w16cid:paraId="36A96C77" w16cid:durableId="260914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5FB889" w14:textId="77777777" w:rsidR="00FD5DB3" w:rsidRDefault="00FD5DB3">
      <w:r>
        <w:separator/>
      </w:r>
    </w:p>
  </w:endnote>
  <w:endnote w:type="continuationSeparator" w:id="0">
    <w:p w14:paraId="33DDA504" w14:textId="77777777" w:rsidR="00FD5DB3" w:rsidRDefault="00FD5DB3">
      <w:r>
        <w:continuationSeparator/>
      </w:r>
    </w:p>
  </w:endnote>
  <w:endnote w:type="continuationNotice" w:id="1">
    <w:p w14:paraId="6534DF4B" w14:textId="77777777" w:rsidR="00FD5DB3" w:rsidRDefault="00FD5D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2CAAE5" w14:textId="77777777" w:rsidR="00FD5DB3" w:rsidRDefault="00FD5DB3">
      <w:r>
        <w:separator/>
      </w:r>
    </w:p>
  </w:footnote>
  <w:footnote w:type="continuationSeparator" w:id="0">
    <w:p w14:paraId="2E4DADBB" w14:textId="77777777" w:rsidR="00FD5DB3" w:rsidRDefault="00FD5DB3">
      <w:r>
        <w:continuationSeparator/>
      </w:r>
    </w:p>
  </w:footnote>
  <w:footnote w:type="continuationNotice" w:id="1">
    <w:p w14:paraId="4C7807C8" w14:textId="77777777" w:rsidR="00FD5DB3" w:rsidRDefault="00FD5D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39A80" w14:textId="77777777" w:rsidR="002E4558" w:rsidRPr="00161590" w:rsidRDefault="002E4558" w:rsidP="00161590">
    <w:pPr>
      <w:pStyle w:val="Header"/>
    </w:pPr>
    <w:r w:rsidRPr="00161590">
      <w:t>SAM 7900 –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E54606D"/>
    <w:multiLevelType w:val="hybridMultilevel"/>
    <w:tmpl w:val="0B48225C"/>
    <w:lvl w:ilvl="0" w:tplc="C64618C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354E3"/>
    <w:multiLevelType w:val="hybridMultilevel"/>
    <w:tmpl w:val="8DE6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744AD"/>
    <w:multiLevelType w:val="hybridMultilevel"/>
    <w:tmpl w:val="E1506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B15BE"/>
    <w:multiLevelType w:val="hybridMultilevel"/>
    <w:tmpl w:val="A840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2705EAD"/>
    <w:multiLevelType w:val="hybridMultilevel"/>
    <w:tmpl w:val="4E928A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F1FB5"/>
    <w:multiLevelType w:val="multilevel"/>
    <w:tmpl w:val="4E7418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1B59D4"/>
    <w:multiLevelType w:val="hybridMultilevel"/>
    <w:tmpl w:val="CFA2FD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35925A6F"/>
    <w:multiLevelType w:val="hybridMultilevel"/>
    <w:tmpl w:val="5F1AF8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B4856"/>
    <w:multiLevelType w:val="hybridMultilevel"/>
    <w:tmpl w:val="8C3C54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7219C"/>
    <w:multiLevelType w:val="hybridMultilevel"/>
    <w:tmpl w:val="91CE0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DBC670B"/>
    <w:multiLevelType w:val="hybridMultilevel"/>
    <w:tmpl w:val="D962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C56980"/>
    <w:multiLevelType w:val="hybridMultilevel"/>
    <w:tmpl w:val="24009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4A806C6"/>
    <w:multiLevelType w:val="hybridMultilevel"/>
    <w:tmpl w:val="2078FA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81440"/>
    <w:multiLevelType w:val="hybridMultilevel"/>
    <w:tmpl w:val="30C0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745817"/>
    <w:multiLevelType w:val="multilevel"/>
    <w:tmpl w:val="47A889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9" w15:restartNumberingAfterBreak="0">
    <w:nsid w:val="60DC1DF5"/>
    <w:multiLevelType w:val="hybridMultilevel"/>
    <w:tmpl w:val="0FB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6AF50B31"/>
    <w:multiLevelType w:val="hybridMultilevel"/>
    <w:tmpl w:val="C27487E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9047D1"/>
    <w:multiLevelType w:val="multilevel"/>
    <w:tmpl w:val="E1FE6E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79CA17A7"/>
    <w:multiLevelType w:val="multilevel"/>
    <w:tmpl w:val="344248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F15D07"/>
    <w:multiLevelType w:val="hybridMultilevel"/>
    <w:tmpl w:val="A49E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9"/>
  </w:num>
  <w:num w:numId="3">
    <w:abstractNumId w:val="33"/>
  </w:num>
  <w:num w:numId="4">
    <w:abstractNumId w:val="35"/>
  </w:num>
  <w:num w:numId="5">
    <w:abstractNumId w:val="28"/>
  </w:num>
  <w:num w:numId="6">
    <w:abstractNumId w:val="34"/>
  </w:num>
  <w:num w:numId="7">
    <w:abstractNumId w:val="31"/>
  </w:num>
  <w:num w:numId="8">
    <w:abstractNumId w:val="19"/>
  </w:num>
  <w:num w:numId="9">
    <w:abstractNumId w:val="0"/>
  </w:num>
  <w:num w:numId="10">
    <w:abstractNumId w:val="23"/>
  </w:num>
  <w:num w:numId="11">
    <w:abstractNumId w:val="30"/>
  </w:num>
  <w:num w:numId="12">
    <w:abstractNumId w:val="2"/>
  </w:num>
  <w:num w:numId="13">
    <w:abstractNumId w:val="12"/>
  </w:num>
  <w:num w:numId="14">
    <w:abstractNumId w:val="7"/>
  </w:num>
  <w:num w:numId="15">
    <w:abstractNumId w:val="15"/>
  </w:num>
  <w:num w:numId="16">
    <w:abstractNumId w:val="13"/>
  </w:num>
  <w:num w:numId="17">
    <w:abstractNumId w:val="1"/>
  </w:num>
  <w:num w:numId="18">
    <w:abstractNumId w:val="14"/>
  </w:num>
  <w:num w:numId="19">
    <w:abstractNumId w:val="24"/>
  </w:num>
  <w:num w:numId="20">
    <w:abstractNumId w:val="20"/>
  </w:num>
  <w:num w:numId="21">
    <w:abstractNumId w:val="11"/>
  </w:num>
  <w:num w:numId="22">
    <w:abstractNumId w:val="26"/>
  </w:num>
  <w:num w:numId="23">
    <w:abstractNumId w:val="36"/>
  </w:num>
  <w:num w:numId="24">
    <w:abstractNumId w:val="18"/>
  </w:num>
  <w:num w:numId="25">
    <w:abstractNumId w:val="22"/>
  </w:num>
  <w:num w:numId="26">
    <w:abstractNumId w:val="29"/>
  </w:num>
  <w:num w:numId="27">
    <w:abstractNumId w:val="21"/>
  </w:num>
  <w:num w:numId="28">
    <w:abstractNumId w:val="6"/>
  </w:num>
  <w:num w:numId="29">
    <w:abstractNumId w:val="32"/>
  </w:num>
  <w:num w:numId="30">
    <w:abstractNumId w:val="25"/>
  </w:num>
  <w:num w:numId="31">
    <w:abstractNumId w:val="17"/>
  </w:num>
  <w:num w:numId="32">
    <w:abstractNumId w:val="5"/>
  </w:num>
  <w:num w:numId="33">
    <w:abstractNumId w:val="4"/>
  </w:num>
  <w:num w:numId="34">
    <w:abstractNumId w:val="8"/>
  </w:num>
  <w:num w:numId="35">
    <w:abstractNumId w:val="16"/>
  </w:num>
  <w:num w:numId="36">
    <w:abstractNumId w:val="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hideSpellingErrors/>
  <w:hideGrammaticalError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TGxMDIxNTUxMDBT0lEKTi0uzszPAykwN6gFACJRJ4wtAAAA"/>
  </w:docVars>
  <w:rsids>
    <w:rsidRoot w:val="008E6629"/>
    <w:rsid w:val="00003920"/>
    <w:rsid w:val="00004D71"/>
    <w:rsid w:val="00006969"/>
    <w:rsid w:val="000120F1"/>
    <w:rsid w:val="000127F3"/>
    <w:rsid w:val="000131B4"/>
    <w:rsid w:val="00013C9B"/>
    <w:rsid w:val="00013ED8"/>
    <w:rsid w:val="00016D3A"/>
    <w:rsid w:val="00023BAE"/>
    <w:rsid w:val="000265C1"/>
    <w:rsid w:val="00027745"/>
    <w:rsid w:val="00033923"/>
    <w:rsid w:val="00036F60"/>
    <w:rsid w:val="00045550"/>
    <w:rsid w:val="00046B75"/>
    <w:rsid w:val="00052288"/>
    <w:rsid w:val="00060BF5"/>
    <w:rsid w:val="00060F31"/>
    <w:rsid w:val="00061E2B"/>
    <w:rsid w:val="00062A63"/>
    <w:rsid w:val="00062B1F"/>
    <w:rsid w:val="00067B2F"/>
    <w:rsid w:val="0007261D"/>
    <w:rsid w:val="00073A9C"/>
    <w:rsid w:val="00073AB9"/>
    <w:rsid w:val="00073CBD"/>
    <w:rsid w:val="00075781"/>
    <w:rsid w:val="000806C0"/>
    <w:rsid w:val="000812F4"/>
    <w:rsid w:val="00082369"/>
    <w:rsid w:val="00083339"/>
    <w:rsid w:val="00084631"/>
    <w:rsid w:val="00085AD2"/>
    <w:rsid w:val="00086C9C"/>
    <w:rsid w:val="0008755F"/>
    <w:rsid w:val="000902BA"/>
    <w:rsid w:val="00092B28"/>
    <w:rsid w:val="00093DDC"/>
    <w:rsid w:val="00094BCF"/>
    <w:rsid w:val="00095FDC"/>
    <w:rsid w:val="000A0C34"/>
    <w:rsid w:val="000A34E1"/>
    <w:rsid w:val="000B21F0"/>
    <w:rsid w:val="000B3F28"/>
    <w:rsid w:val="000B77F4"/>
    <w:rsid w:val="000C1029"/>
    <w:rsid w:val="000C40E0"/>
    <w:rsid w:val="000C41C9"/>
    <w:rsid w:val="000C43B6"/>
    <w:rsid w:val="000C442F"/>
    <w:rsid w:val="000C56B6"/>
    <w:rsid w:val="000D2A6A"/>
    <w:rsid w:val="000E09B1"/>
    <w:rsid w:val="000E19CB"/>
    <w:rsid w:val="000E1D18"/>
    <w:rsid w:val="000E2BE2"/>
    <w:rsid w:val="000E2E99"/>
    <w:rsid w:val="000E4E8E"/>
    <w:rsid w:val="000E5690"/>
    <w:rsid w:val="000E7BAE"/>
    <w:rsid w:val="000F005E"/>
    <w:rsid w:val="000F01E9"/>
    <w:rsid w:val="000F17FD"/>
    <w:rsid w:val="000F18E3"/>
    <w:rsid w:val="000F1EAE"/>
    <w:rsid w:val="000F44FD"/>
    <w:rsid w:val="000F6928"/>
    <w:rsid w:val="00103227"/>
    <w:rsid w:val="00106667"/>
    <w:rsid w:val="00107DD7"/>
    <w:rsid w:val="00110E87"/>
    <w:rsid w:val="001124FC"/>
    <w:rsid w:val="00112CE7"/>
    <w:rsid w:val="0011321B"/>
    <w:rsid w:val="00114CD9"/>
    <w:rsid w:val="0011566A"/>
    <w:rsid w:val="00116C73"/>
    <w:rsid w:val="00116E58"/>
    <w:rsid w:val="00120190"/>
    <w:rsid w:val="00121194"/>
    <w:rsid w:val="00122151"/>
    <w:rsid w:val="0012292B"/>
    <w:rsid w:val="00123B46"/>
    <w:rsid w:val="00125FE1"/>
    <w:rsid w:val="00131C98"/>
    <w:rsid w:val="00133A18"/>
    <w:rsid w:val="001376E3"/>
    <w:rsid w:val="0014077B"/>
    <w:rsid w:val="001409F0"/>
    <w:rsid w:val="0014273D"/>
    <w:rsid w:val="0014307A"/>
    <w:rsid w:val="001445C9"/>
    <w:rsid w:val="00146B59"/>
    <w:rsid w:val="001508EF"/>
    <w:rsid w:val="00152269"/>
    <w:rsid w:val="0015310F"/>
    <w:rsid w:val="0015464F"/>
    <w:rsid w:val="00155320"/>
    <w:rsid w:val="0015559B"/>
    <w:rsid w:val="00156E3E"/>
    <w:rsid w:val="00160873"/>
    <w:rsid w:val="00161590"/>
    <w:rsid w:val="00162B9F"/>
    <w:rsid w:val="00162DC8"/>
    <w:rsid w:val="001652EF"/>
    <w:rsid w:val="001728EA"/>
    <w:rsid w:val="00172D1C"/>
    <w:rsid w:val="001730D8"/>
    <w:rsid w:val="00173C4B"/>
    <w:rsid w:val="00173DD9"/>
    <w:rsid w:val="00181741"/>
    <w:rsid w:val="00181F6E"/>
    <w:rsid w:val="0018351A"/>
    <w:rsid w:val="0018386F"/>
    <w:rsid w:val="0019239C"/>
    <w:rsid w:val="001A0C06"/>
    <w:rsid w:val="001A33B2"/>
    <w:rsid w:val="001A6255"/>
    <w:rsid w:val="001A677C"/>
    <w:rsid w:val="001A7873"/>
    <w:rsid w:val="001A7917"/>
    <w:rsid w:val="001B0F68"/>
    <w:rsid w:val="001B1928"/>
    <w:rsid w:val="001B4AD7"/>
    <w:rsid w:val="001C387C"/>
    <w:rsid w:val="001C590E"/>
    <w:rsid w:val="001D10BF"/>
    <w:rsid w:val="001D120F"/>
    <w:rsid w:val="001E27FE"/>
    <w:rsid w:val="001E2B90"/>
    <w:rsid w:val="001E3AEF"/>
    <w:rsid w:val="001E5D99"/>
    <w:rsid w:val="001F098E"/>
    <w:rsid w:val="00202F48"/>
    <w:rsid w:val="0020450C"/>
    <w:rsid w:val="00204AA8"/>
    <w:rsid w:val="002051FB"/>
    <w:rsid w:val="00206E25"/>
    <w:rsid w:val="00222400"/>
    <w:rsid w:val="002239E9"/>
    <w:rsid w:val="00224DD2"/>
    <w:rsid w:val="00225D61"/>
    <w:rsid w:val="00226B05"/>
    <w:rsid w:val="002270DD"/>
    <w:rsid w:val="00230B8B"/>
    <w:rsid w:val="00233FFD"/>
    <w:rsid w:val="002351C5"/>
    <w:rsid w:val="00235601"/>
    <w:rsid w:val="00241457"/>
    <w:rsid w:val="00241CB4"/>
    <w:rsid w:val="0024224C"/>
    <w:rsid w:val="00245F2C"/>
    <w:rsid w:val="00250EB0"/>
    <w:rsid w:val="00251B4D"/>
    <w:rsid w:val="00252B12"/>
    <w:rsid w:val="00253BC6"/>
    <w:rsid w:val="00256BEE"/>
    <w:rsid w:val="00257909"/>
    <w:rsid w:val="00260D6B"/>
    <w:rsid w:val="00262A6C"/>
    <w:rsid w:val="00266114"/>
    <w:rsid w:val="00267B66"/>
    <w:rsid w:val="00271477"/>
    <w:rsid w:val="00273300"/>
    <w:rsid w:val="002738B4"/>
    <w:rsid w:val="00277195"/>
    <w:rsid w:val="00282322"/>
    <w:rsid w:val="00284AAA"/>
    <w:rsid w:val="00285CA1"/>
    <w:rsid w:val="0028729B"/>
    <w:rsid w:val="00290E25"/>
    <w:rsid w:val="002911A2"/>
    <w:rsid w:val="002949CD"/>
    <w:rsid w:val="00295E6D"/>
    <w:rsid w:val="002A0863"/>
    <w:rsid w:val="002A1A42"/>
    <w:rsid w:val="002A1C6A"/>
    <w:rsid w:val="002A38E2"/>
    <w:rsid w:val="002A6D1E"/>
    <w:rsid w:val="002B6D79"/>
    <w:rsid w:val="002C14D6"/>
    <w:rsid w:val="002C54BC"/>
    <w:rsid w:val="002D1CE0"/>
    <w:rsid w:val="002D41DC"/>
    <w:rsid w:val="002D504C"/>
    <w:rsid w:val="002D5FD4"/>
    <w:rsid w:val="002D6BA1"/>
    <w:rsid w:val="002E16C6"/>
    <w:rsid w:val="002E1E0A"/>
    <w:rsid w:val="002E4558"/>
    <w:rsid w:val="002E5911"/>
    <w:rsid w:val="002F3CEE"/>
    <w:rsid w:val="002F42D8"/>
    <w:rsid w:val="002F5BDD"/>
    <w:rsid w:val="002F706B"/>
    <w:rsid w:val="0030408F"/>
    <w:rsid w:val="00304E75"/>
    <w:rsid w:val="003057D4"/>
    <w:rsid w:val="00305A37"/>
    <w:rsid w:val="003077D5"/>
    <w:rsid w:val="003078C0"/>
    <w:rsid w:val="003125BF"/>
    <w:rsid w:val="003141CC"/>
    <w:rsid w:val="00315490"/>
    <w:rsid w:val="00320F0F"/>
    <w:rsid w:val="00321A61"/>
    <w:rsid w:val="00324969"/>
    <w:rsid w:val="00330695"/>
    <w:rsid w:val="00331C7D"/>
    <w:rsid w:val="00336299"/>
    <w:rsid w:val="00343804"/>
    <w:rsid w:val="003442CF"/>
    <w:rsid w:val="003473D1"/>
    <w:rsid w:val="003518C6"/>
    <w:rsid w:val="0035285F"/>
    <w:rsid w:val="00352F27"/>
    <w:rsid w:val="00354049"/>
    <w:rsid w:val="003543BF"/>
    <w:rsid w:val="0035724C"/>
    <w:rsid w:val="00363861"/>
    <w:rsid w:val="00364857"/>
    <w:rsid w:val="003666FF"/>
    <w:rsid w:val="003749B9"/>
    <w:rsid w:val="00374D17"/>
    <w:rsid w:val="00376F87"/>
    <w:rsid w:val="00377753"/>
    <w:rsid w:val="00380C62"/>
    <w:rsid w:val="00382459"/>
    <w:rsid w:val="0038317C"/>
    <w:rsid w:val="0038402F"/>
    <w:rsid w:val="003858AF"/>
    <w:rsid w:val="0038715F"/>
    <w:rsid w:val="00391AC1"/>
    <w:rsid w:val="00391EFC"/>
    <w:rsid w:val="003925D3"/>
    <w:rsid w:val="0039265D"/>
    <w:rsid w:val="00392C88"/>
    <w:rsid w:val="00394013"/>
    <w:rsid w:val="00395106"/>
    <w:rsid w:val="003A2922"/>
    <w:rsid w:val="003A34C6"/>
    <w:rsid w:val="003A4B75"/>
    <w:rsid w:val="003A4F3E"/>
    <w:rsid w:val="003B0ABF"/>
    <w:rsid w:val="003B2D77"/>
    <w:rsid w:val="003B5828"/>
    <w:rsid w:val="003B701E"/>
    <w:rsid w:val="003B7BEF"/>
    <w:rsid w:val="003C72E2"/>
    <w:rsid w:val="003D21C4"/>
    <w:rsid w:val="003D5048"/>
    <w:rsid w:val="003D5AEA"/>
    <w:rsid w:val="003E3CEC"/>
    <w:rsid w:val="003E4D87"/>
    <w:rsid w:val="003E6E3D"/>
    <w:rsid w:val="003E7CE8"/>
    <w:rsid w:val="003F1AFA"/>
    <w:rsid w:val="003F3193"/>
    <w:rsid w:val="003F3291"/>
    <w:rsid w:val="0040109B"/>
    <w:rsid w:val="0040187E"/>
    <w:rsid w:val="004058A7"/>
    <w:rsid w:val="004058E9"/>
    <w:rsid w:val="00412EE4"/>
    <w:rsid w:val="00420225"/>
    <w:rsid w:val="00420805"/>
    <w:rsid w:val="004221B8"/>
    <w:rsid w:val="00424152"/>
    <w:rsid w:val="00425526"/>
    <w:rsid w:val="00425E48"/>
    <w:rsid w:val="00427D26"/>
    <w:rsid w:val="00435C3A"/>
    <w:rsid w:val="00441D5E"/>
    <w:rsid w:val="00441FD6"/>
    <w:rsid w:val="00444D69"/>
    <w:rsid w:val="00446575"/>
    <w:rsid w:val="004477EF"/>
    <w:rsid w:val="00447BA1"/>
    <w:rsid w:val="00450D00"/>
    <w:rsid w:val="004523B7"/>
    <w:rsid w:val="0045297D"/>
    <w:rsid w:val="00452BD4"/>
    <w:rsid w:val="00455F8E"/>
    <w:rsid w:val="00456B5E"/>
    <w:rsid w:val="00460B31"/>
    <w:rsid w:val="00464DB3"/>
    <w:rsid w:val="00465361"/>
    <w:rsid w:val="0046562A"/>
    <w:rsid w:val="004657FD"/>
    <w:rsid w:val="00467C96"/>
    <w:rsid w:val="0047435F"/>
    <w:rsid w:val="0047706D"/>
    <w:rsid w:val="00485198"/>
    <w:rsid w:val="0048707E"/>
    <w:rsid w:val="00490333"/>
    <w:rsid w:val="00495023"/>
    <w:rsid w:val="004966E0"/>
    <w:rsid w:val="00496AD6"/>
    <w:rsid w:val="004A0465"/>
    <w:rsid w:val="004A18D2"/>
    <w:rsid w:val="004A2CDD"/>
    <w:rsid w:val="004A4A80"/>
    <w:rsid w:val="004A557C"/>
    <w:rsid w:val="004A5D4E"/>
    <w:rsid w:val="004A7CE6"/>
    <w:rsid w:val="004B478C"/>
    <w:rsid w:val="004B5432"/>
    <w:rsid w:val="004B5C90"/>
    <w:rsid w:val="004B6171"/>
    <w:rsid w:val="004C0592"/>
    <w:rsid w:val="004C0A2F"/>
    <w:rsid w:val="004C141C"/>
    <w:rsid w:val="004C1E6E"/>
    <w:rsid w:val="004C2963"/>
    <w:rsid w:val="004C32DE"/>
    <w:rsid w:val="004C7FAB"/>
    <w:rsid w:val="004D133A"/>
    <w:rsid w:val="004E0E55"/>
    <w:rsid w:val="004E11AC"/>
    <w:rsid w:val="004E20DB"/>
    <w:rsid w:val="004E2B77"/>
    <w:rsid w:val="004E6A7A"/>
    <w:rsid w:val="004E6D7E"/>
    <w:rsid w:val="004F096D"/>
    <w:rsid w:val="004F0B5B"/>
    <w:rsid w:val="004F0E26"/>
    <w:rsid w:val="00500D21"/>
    <w:rsid w:val="0050114C"/>
    <w:rsid w:val="00502117"/>
    <w:rsid w:val="00505BE9"/>
    <w:rsid w:val="00511532"/>
    <w:rsid w:val="00513B9F"/>
    <w:rsid w:val="005223B8"/>
    <w:rsid w:val="00524E1A"/>
    <w:rsid w:val="00527892"/>
    <w:rsid w:val="0053308F"/>
    <w:rsid w:val="00535B55"/>
    <w:rsid w:val="00543507"/>
    <w:rsid w:val="005441F3"/>
    <w:rsid w:val="00545134"/>
    <w:rsid w:val="005469AB"/>
    <w:rsid w:val="00547A92"/>
    <w:rsid w:val="00553702"/>
    <w:rsid w:val="005538B8"/>
    <w:rsid w:val="0055793D"/>
    <w:rsid w:val="0056039A"/>
    <w:rsid w:val="00560403"/>
    <w:rsid w:val="0056570D"/>
    <w:rsid w:val="00566490"/>
    <w:rsid w:val="00567A9B"/>
    <w:rsid w:val="00570194"/>
    <w:rsid w:val="0057081B"/>
    <w:rsid w:val="0057214E"/>
    <w:rsid w:val="00572A5D"/>
    <w:rsid w:val="005829E0"/>
    <w:rsid w:val="0058388A"/>
    <w:rsid w:val="00591D5A"/>
    <w:rsid w:val="005A19D1"/>
    <w:rsid w:val="005A32F7"/>
    <w:rsid w:val="005A4056"/>
    <w:rsid w:val="005B415F"/>
    <w:rsid w:val="005C1158"/>
    <w:rsid w:val="005C3879"/>
    <w:rsid w:val="005C3B44"/>
    <w:rsid w:val="005D1203"/>
    <w:rsid w:val="005D1DBB"/>
    <w:rsid w:val="005D4FC5"/>
    <w:rsid w:val="005D7A53"/>
    <w:rsid w:val="005E4754"/>
    <w:rsid w:val="005E483D"/>
    <w:rsid w:val="005E62EC"/>
    <w:rsid w:val="005E7CEC"/>
    <w:rsid w:val="005F199E"/>
    <w:rsid w:val="005F4252"/>
    <w:rsid w:val="005F5EEC"/>
    <w:rsid w:val="005F629E"/>
    <w:rsid w:val="005F6A59"/>
    <w:rsid w:val="00601F1B"/>
    <w:rsid w:val="00605DF6"/>
    <w:rsid w:val="006077D0"/>
    <w:rsid w:val="00610168"/>
    <w:rsid w:val="00610622"/>
    <w:rsid w:val="00613254"/>
    <w:rsid w:val="00613425"/>
    <w:rsid w:val="006148B9"/>
    <w:rsid w:val="00616165"/>
    <w:rsid w:val="006173E3"/>
    <w:rsid w:val="00630F6B"/>
    <w:rsid w:val="00633D64"/>
    <w:rsid w:val="0063608E"/>
    <w:rsid w:val="00636391"/>
    <w:rsid w:val="00644CF9"/>
    <w:rsid w:val="006459F3"/>
    <w:rsid w:val="00645DAB"/>
    <w:rsid w:val="00651EF7"/>
    <w:rsid w:val="00652DBE"/>
    <w:rsid w:val="00654E14"/>
    <w:rsid w:val="00655B45"/>
    <w:rsid w:val="0065701C"/>
    <w:rsid w:val="00662AA3"/>
    <w:rsid w:val="006636F4"/>
    <w:rsid w:val="00672181"/>
    <w:rsid w:val="0067754C"/>
    <w:rsid w:val="00681977"/>
    <w:rsid w:val="006847E9"/>
    <w:rsid w:val="0068515B"/>
    <w:rsid w:val="006865A8"/>
    <w:rsid w:val="00686667"/>
    <w:rsid w:val="00686B67"/>
    <w:rsid w:val="006956AB"/>
    <w:rsid w:val="006A0BFF"/>
    <w:rsid w:val="006A239E"/>
    <w:rsid w:val="006A48D7"/>
    <w:rsid w:val="006A4AA3"/>
    <w:rsid w:val="006A55E7"/>
    <w:rsid w:val="006A6FBC"/>
    <w:rsid w:val="006A7576"/>
    <w:rsid w:val="006B3AA6"/>
    <w:rsid w:val="006B3C54"/>
    <w:rsid w:val="006C006A"/>
    <w:rsid w:val="006C05C9"/>
    <w:rsid w:val="006C19A5"/>
    <w:rsid w:val="006C2897"/>
    <w:rsid w:val="006C299B"/>
    <w:rsid w:val="006C479F"/>
    <w:rsid w:val="006C483F"/>
    <w:rsid w:val="006C5B48"/>
    <w:rsid w:val="006D0F07"/>
    <w:rsid w:val="006D353F"/>
    <w:rsid w:val="006D42B7"/>
    <w:rsid w:val="006D60C1"/>
    <w:rsid w:val="006E0A27"/>
    <w:rsid w:val="006E2B65"/>
    <w:rsid w:val="006E536D"/>
    <w:rsid w:val="006F0A8F"/>
    <w:rsid w:val="006F0AD9"/>
    <w:rsid w:val="006F1012"/>
    <w:rsid w:val="00700D02"/>
    <w:rsid w:val="00701793"/>
    <w:rsid w:val="00702930"/>
    <w:rsid w:val="00703634"/>
    <w:rsid w:val="007048C8"/>
    <w:rsid w:val="00705EC2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22FE"/>
    <w:rsid w:val="007360DC"/>
    <w:rsid w:val="00741608"/>
    <w:rsid w:val="0074234D"/>
    <w:rsid w:val="00744DFD"/>
    <w:rsid w:val="00745453"/>
    <w:rsid w:val="007468D6"/>
    <w:rsid w:val="007472DF"/>
    <w:rsid w:val="007515CD"/>
    <w:rsid w:val="007521DF"/>
    <w:rsid w:val="00763EC8"/>
    <w:rsid w:val="00764241"/>
    <w:rsid w:val="00765083"/>
    <w:rsid w:val="00770CEB"/>
    <w:rsid w:val="00772D27"/>
    <w:rsid w:val="00791247"/>
    <w:rsid w:val="00792574"/>
    <w:rsid w:val="00796398"/>
    <w:rsid w:val="007A3370"/>
    <w:rsid w:val="007A71B2"/>
    <w:rsid w:val="007B44E8"/>
    <w:rsid w:val="007B494A"/>
    <w:rsid w:val="007B7C40"/>
    <w:rsid w:val="007C2D62"/>
    <w:rsid w:val="007C7AB9"/>
    <w:rsid w:val="007D167A"/>
    <w:rsid w:val="007D1BE4"/>
    <w:rsid w:val="007D37B4"/>
    <w:rsid w:val="007E0804"/>
    <w:rsid w:val="007E192C"/>
    <w:rsid w:val="007E29B1"/>
    <w:rsid w:val="007E49D4"/>
    <w:rsid w:val="007F0CC4"/>
    <w:rsid w:val="007F3973"/>
    <w:rsid w:val="007F4503"/>
    <w:rsid w:val="007F65BD"/>
    <w:rsid w:val="008037E4"/>
    <w:rsid w:val="008068A5"/>
    <w:rsid w:val="0081194A"/>
    <w:rsid w:val="00813535"/>
    <w:rsid w:val="008139C6"/>
    <w:rsid w:val="008243DC"/>
    <w:rsid w:val="0082619D"/>
    <w:rsid w:val="00831F0E"/>
    <w:rsid w:val="00831F3A"/>
    <w:rsid w:val="0083552C"/>
    <w:rsid w:val="008358F5"/>
    <w:rsid w:val="00840FBA"/>
    <w:rsid w:val="008412F7"/>
    <w:rsid w:val="0084205B"/>
    <w:rsid w:val="00844570"/>
    <w:rsid w:val="008459AF"/>
    <w:rsid w:val="00845D19"/>
    <w:rsid w:val="00850681"/>
    <w:rsid w:val="0085482A"/>
    <w:rsid w:val="00856334"/>
    <w:rsid w:val="00861682"/>
    <w:rsid w:val="00861CCD"/>
    <w:rsid w:val="00861FBB"/>
    <w:rsid w:val="0086292C"/>
    <w:rsid w:val="00862DA0"/>
    <w:rsid w:val="008636E0"/>
    <w:rsid w:val="00864BBF"/>
    <w:rsid w:val="0086725D"/>
    <w:rsid w:val="00872002"/>
    <w:rsid w:val="008836EA"/>
    <w:rsid w:val="00884B7D"/>
    <w:rsid w:val="008857E9"/>
    <w:rsid w:val="008872DB"/>
    <w:rsid w:val="00890299"/>
    <w:rsid w:val="00890495"/>
    <w:rsid w:val="00894779"/>
    <w:rsid w:val="0089633F"/>
    <w:rsid w:val="008A0482"/>
    <w:rsid w:val="008A3C37"/>
    <w:rsid w:val="008A4347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E474F"/>
    <w:rsid w:val="008E5CFE"/>
    <w:rsid w:val="008E61E5"/>
    <w:rsid w:val="008E6629"/>
    <w:rsid w:val="008E6751"/>
    <w:rsid w:val="008E6C76"/>
    <w:rsid w:val="008F290F"/>
    <w:rsid w:val="008F3617"/>
    <w:rsid w:val="008F4941"/>
    <w:rsid w:val="008F534C"/>
    <w:rsid w:val="008F542D"/>
    <w:rsid w:val="008F62EB"/>
    <w:rsid w:val="008F72FA"/>
    <w:rsid w:val="009009F3"/>
    <w:rsid w:val="00902023"/>
    <w:rsid w:val="0090394A"/>
    <w:rsid w:val="009048F2"/>
    <w:rsid w:val="00904A13"/>
    <w:rsid w:val="00905467"/>
    <w:rsid w:val="00910B2E"/>
    <w:rsid w:val="0091230B"/>
    <w:rsid w:val="009148BF"/>
    <w:rsid w:val="00916D07"/>
    <w:rsid w:val="00917325"/>
    <w:rsid w:val="009174DD"/>
    <w:rsid w:val="0092122B"/>
    <w:rsid w:val="0092279C"/>
    <w:rsid w:val="00923EE7"/>
    <w:rsid w:val="00933582"/>
    <w:rsid w:val="0093475E"/>
    <w:rsid w:val="00934A63"/>
    <w:rsid w:val="00935026"/>
    <w:rsid w:val="00941AC5"/>
    <w:rsid w:val="009444A7"/>
    <w:rsid w:val="009542B6"/>
    <w:rsid w:val="00956B10"/>
    <w:rsid w:val="00963032"/>
    <w:rsid w:val="00966173"/>
    <w:rsid w:val="00971778"/>
    <w:rsid w:val="00972AF0"/>
    <w:rsid w:val="009731FE"/>
    <w:rsid w:val="00974473"/>
    <w:rsid w:val="0097696A"/>
    <w:rsid w:val="00977CB0"/>
    <w:rsid w:val="00977D3C"/>
    <w:rsid w:val="0098397A"/>
    <w:rsid w:val="0099185A"/>
    <w:rsid w:val="0099369F"/>
    <w:rsid w:val="009951BB"/>
    <w:rsid w:val="009A03B5"/>
    <w:rsid w:val="009A1AAE"/>
    <w:rsid w:val="009A1F5E"/>
    <w:rsid w:val="009A6A37"/>
    <w:rsid w:val="009B01DB"/>
    <w:rsid w:val="009B5199"/>
    <w:rsid w:val="009B64D1"/>
    <w:rsid w:val="009C154D"/>
    <w:rsid w:val="009C6B31"/>
    <w:rsid w:val="009C7444"/>
    <w:rsid w:val="009D1345"/>
    <w:rsid w:val="009D19B7"/>
    <w:rsid w:val="009D335D"/>
    <w:rsid w:val="009D6A6A"/>
    <w:rsid w:val="009E14E4"/>
    <w:rsid w:val="009E205F"/>
    <w:rsid w:val="009E27C9"/>
    <w:rsid w:val="009E3A2E"/>
    <w:rsid w:val="009E6BC3"/>
    <w:rsid w:val="009E73AC"/>
    <w:rsid w:val="009E79C2"/>
    <w:rsid w:val="009F127D"/>
    <w:rsid w:val="009F2E8C"/>
    <w:rsid w:val="009F7C40"/>
    <w:rsid w:val="00A05830"/>
    <w:rsid w:val="00A058D2"/>
    <w:rsid w:val="00A100DD"/>
    <w:rsid w:val="00A11BC9"/>
    <w:rsid w:val="00A13744"/>
    <w:rsid w:val="00A13BD3"/>
    <w:rsid w:val="00A220EE"/>
    <w:rsid w:val="00A24218"/>
    <w:rsid w:val="00A25B2C"/>
    <w:rsid w:val="00A26635"/>
    <w:rsid w:val="00A273CB"/>
    <w:rsid w:val="00A307FC"/>
    <w:rsid w:val="00A3096D"/>
    <w:rsid w:val="00A32745"/>
    <w:rsid w:val="00A42C89"/>
    <w:rsid w:val="00A436F8"/>
    <w:rsid w:val="00A44CCF"/>
    <w:rsid w:val="00A45444"/>
    <w:rsid w:val="00A45A0D"/>
    <w:rsid w:val="00A45D78"/>
    <w:rsid w:val="00A46076"/>
    <w:rsid w:val="00A47064"/>
    <w:rsid w:val="00A527DF"/>
    <w:rsid w:val="00A553DC"/>
    <w:rsid w:val="00A60C72"/>
    <w:rsid w:val="00A61D9E"/>
    <w:rsid w:val="00A64CF4"/>
    <w:rsid w:val="00A652FC"/>
    <w:rsid w:val="00A709A2"/>
    <w:rsid w:val="00A74AD1"/>
    <w:rsid w:val="00A75EFD"/>
    <w:rsid w:val="00A8090C"/>
    <w:rsid w:val="00A85320"/>
    <w:rsid w:val="00A86233"/>
    <w:rsid w:val="00A91C2C"/>
    <w:rsid w:val="00A921E3"/>
    <w:rsid w:val="00A927DC"/>
    <w:rsid w:val="00A929EA"/>
    <w:rsid w:val="00A93909"/>
    <w:rsid w:val="00A9468C"/>
    <w:rsid w:val="00A95C12"/>
    <w:rsid w:val="00A96E40"/>
    <w:rsid w:val="00AA2C0C"/>
    <w:rsid w:val="00AA2FE6"/>
    <w:rsid w:val="00AA3A0B"/>
    <w:rsid w:val="00AA579C"/>
    <w:rsid w:val="00AA6724"/>
    <w:rsid w:val="00AB0566"/>
    <w:rsid w:val="00AB08AC"/>
    <w:rsid w:val="00AB1A36"/>
    <w:rsid w:val="00AB65A4"/>
    <w:rsid w:val="00AB79AA"/>
    <w:rsid w:val="00AC177B"/>
    <w:rsid w:val="00AC26E9"/>
    <w:rsid w:val="00AC74B1"/>
    <w:rsid w:val="00AD0FDC"/>
    <w:rsid w:val="00AD37F8"/>
    <w:rsid w:val="00AD48FB"/>
    <w:rsid w:val="00AD7BD5"/>
    <w:rsid w:val="00AE67D1"/>
    <w:rsid w:val="00AF0A6A"/>
    <w:rsid w:val="00AF101A"/>
    <w:rsid w:val="00AF1B56"/>
    <w:rsid w:val="00AF7BBA"/>
    <w:rsid w:val="00B01AFF"/>
    <w:rsid w:val="00B032BB"/>
    <w:rsid w:val="00B068BD"/>
    <w:rsid w:val="00B0696D"/>
    <w:rsid w:val="00B1388B"/>
    <w:rsid w:val="00B138A1"/>
    <w:rsid w:val="00B15389"/>
    <w:rsid w:val="00B1622F"/>
    <w:rsid w:val="00B163D4"/>
    <w:rsid w:val="00B1741E"/>
    <w:rsid w:val="00B17C0A"/>
    <w:rsid w:val="00B21C2C"/>
    <w:rsid w:val="00B2264D"/>
    <w:rsid w:val="00B30552"/>
    <w:rsid w:val="00B360AC"/>
    <w:rsid w:val="00B46FD4"/>
    <w:rsid w:val="00B471A2"/>
    <w:rsid w:val="00B532F0"/>
    <w:rsid w:val="00B533BD"/>
    <w:rsid w:val="00B60182"/>
    <w:rsid w:val="00B60985"/>
    <w:rsid w:val="00B60A84"/>
    <w:rsid w:val="00B64A64"/>
    <w:rsid w:val="00B653F2"/>
    <w:rsid w:val="00B70A08"/>
    <w:rsid w:val="00B80778"/>
    <w:rsid w:val="00B8488B"/>
    <w:rsid w:val="00B84B93"/>
    <w:rsid w:val="00B9162E"/>
    <w:rsid w:val="00B927F6"/>
    <w:rsid w:val="00B93EE9"/>
    <w:rsid w:val="00B94283"/>
    <w:rsid w:val="00B963BB"/>
    <w:rsid w:val="00BA03BF"/>
    <w:rsid w:val="00BA2DA0"/>
    <w:rsid w:val="00BA360C"/>
    <w:rsid w:val="00BA39DA"/>
    <w:rsid w:val="00BA42FB"/>
    <w:rsid w:val="00BA5227"/>
    <w:rsid w:val="00BA729E"/>
    <w:rsid w:val="00BA7CB3"/>
    <w:rsid w:val="00BB2DC4"/>
    <w:rsid w:val="00BB6587"/>
    <w:rsid w:val="00BB7761"/>
    <w:rsid w:val="00BC1FBC"/>
    <w:rsid w:val="00BD1C48"/>
    <w:rsid w:val="00BD4075"/>
    <w:rsid w:val="00BD57FA"/>
    <w:rsid w:val="00BD6E8F"/>
    <w:rsid w:val="00BE1938"/>
    <w:rsid w:val="00BE4630"/>
    <w:rsid w:val="00BE4C2D"/>
    <w:rsid w:val="00BE6945"/>
    <w:rsid w:val="00BF0C75"/>
    <w:rsid w:val="00BF288B"/>
    <w:rsid w:val="00BF2CDB"/>
    <w:rsid w:val="00BF384C"/>
    <w:rsid w:val="00BF4B65"/>
    <w:rsid w:val="00C00AD6"/>
    <w:rsid w:val="00C01128"/>
    <w:rsid w:val="00C02D42"/>
    <w:rsid w:val="00C0702E"/>
    <w:rsid w:val="00C134C5"/>
    <w:rsid w:val="00C174B3"/>
    <w:rsid w:val="00C176EA"/>
    <w:rsid w:val="00C22F2A"/>
    <w:rsid w:val="00C24047"/>
    <w:rsid w:val="00C27BDF"/>
    <w:rsid w:val="00C31E9B"/>
    <w:rsid w:val="00C35057"/>
    <w:rsid w:val="00C40A68"/>
    <w:rsid w:val="00C4207F"/>
    <w:rsid w:val="00C437D4"/>
    <w:rsid w:val="00C4418B"/>
    <w:rsid w:val="00C4428C"/>
    <w:rsid w:val="00C47996"/>
    <w:rsid w:val="00C57E3F"/>
    <w:rsid w:val="00C60DA6"/>
    <w:rsid w:val="00C617C6"/>
    <w:rsid w:val="00C65B77"/>
    <w:rsid w:val="00C679FB"/>
    <w:rsid w:val="00C720E0"/>
    <w:rsid w:val="00C72665"/>
    <w:rsid w:val="00C72ABC"/>
    <w:rsid w:val="00C72BBD"/>
    <w:rsid w:val="00C860DE"/>
    <w:rsid w:val="00C90D5E"/>
    <w:rsid w:val="00C91A7A"/>
    <w:rsid w:val="00C9251A"/>
    <w:rsid w:val="00C9432E"/>
    <w:rsid w:val="00CA0F35"/>
    <w:rsid w:val="00CA187F"/>
    <w:rsid w:val="00CA4CC4"/>
    <w:rsid w:val="00CA6A40"/>
    <w:rsid w:val="00CA6CBD"/>
    <w:rsid w:val="00CA780F"/>
    <w:rsid w:val="00CB29ED"/>
    <w:rsid w:val="00CC179B"/>
    <w:rsid w:val="00CC6389"/>
    <w:rsid w:val="00CD05B3"/>
    <w:rsid w:val="00CD46A0"/>
    <w:rsid w:val="00CD6490"/>
    <w:rsid w:val="00CD6B41"/>
    <w:rsid w:val="00CD7147"/>
    <w:rsid w:val="00CE278B"/>
    <w:rsid w:val="00CE346A"/>
    <w:rsid w:val="00CE3724"/>
    <w:rsid w:val="00CE6E86"/>
    <w:rsid w:val="00CE7EC5"/>
    <w:rsid w:val="00CF0F99"/>
    <w:rsid w:val="00CF19C1"/>
    <w:rsid w:val="00CF19EE"/>
    <w:rsid w:val="00CF2DD4"/>
    <w:rsid w:val="00CF6AFB"/>
    <w:rsid w:val="00D01252"/>
    <w:rsid w:val="00D04969"/>
    <w:rsid w:val="00D060CE"/>
    <w:rsid w:val="00D073F2"/>
    <w:rsid w:val="00D07EEA"/>
    <w:rsid w:val="00D11091"/>
    <w:rsid w:val="00D13F57"/>
    <w:rsid w:val="00D14E04"/>
    <w:rsid w:val="00D14FDD"/>
    <w:rsid w:val="00D1565C"/>
    <w:rsid w:val="00D20E63"/>
    <w:rsid w:val="00D226E4"/>
    <w:rsid w:val="00D319B4"/>
    <w:rsid w:val="00D319C0"/>
    <w:rsid w:val="00D32302"/>
    <w:rsid w:val="00D326E3"/>
    <w:rsid w:val="00D32F7A"/>
    <w:rsid w:val="00D50491"/>
    <w:rsid w:val="00D54DA1"/>
    <w:rsid w:val="00D55594"/>
    <w:rsid w:val="00D63BA5"/>
    <w:rsid w:val="00D63D64"/>
    <w:rsid w:val="00D64192"/>
    <w:rsid w:val="00D65101"/>
    <w:rsid w:val="00D707C4"/>
    <w:rsid w:val="00D720B8"/>
    <w:rsid w:val="00D72DBA"/>
    <w:rsid w:val="00D7313F"/>
    <w:rsid w:val="00D7324B"/>
    <w:rsid w:val="00D804F0"/>
    <w:rsid w:val="00D814AD"/>
    <w:rsid w:val="00D817A1"/>
    <w:rsid w:val="00D81A33"/>
    <w:rsid w:val="00D81C51"/>
    <w:rsid w:val="00D84BC3"/>
    <w:rsid w:val="00D85FD4"/>
    <w:rsid w:val="00D92362"/>
    <w:rsid w:val="00D947AD"/>
    <w:rsid w:val="00D974EA"/>
    <w:rsid w:val="00DA0EE4"/>
    <w:rsid w:val="00DB1728"/>
    <w:rsid w:val="00DB68A6"/>
    <w:rsid w:val="00DB72DA"/>
    <w:rsid w:val="00DB76F2"/>
    <w:rsid w:val="00DB78D3"/>
    <w:rsid w:val="00DC3652"/>
    <w:rsid w:val="00DC55B1"/>
    <w:rsid w:val="00DD336E"/>
    <w:rsid w:val="00DD374B"/>
    <w:rsid w:val="00DE1EEF"/>
    <w:rsid w:val="00DE1F09"/>
    <w:rsid w:val="00DE759D"/>
    <w:rsid w:val="00DF05C5"/>
    <w:rsid w:val="00DF1E95"/>
    <w:rsid w:val="00DF30CB"/>
    <w:rsid w:val="00DF452E"/>
    <w:rsid w:val="00DF5482"/>
    <w:rsid w:val="00DF5689"/>
    <w:rsid w:val="00DF77EC"/>
    <w:rsid w:val="00E001B2"/>
    <w:rsid w:val="00E012FC"/>
    <w:rsid w:val="00E02160"/>
    <w:rsid w:val="00E030FC"/>
    <w:rsid w:val="00E0415B"/>
    <w:rsid w:val="00E0765F"/>
    <w:rsid w:val="00E10D2A"/>
    <w:rsid w:val="00E11BA8"/>
    <w:rsid w:val="00E14559"/>
    <w:rsid w:val="00E1725B"/>
    <w:rsid w:val="00E20085"/>
    <w:rsid w:val="00E20731"/>
    <w:rsid w:val="00E221CE"/>
    <w:rsid w:val="00E23A23"/>
    <w:rsid w:val="00E24381"/>
    <w:rsid w:val="00E24ECC"/>
    <w:rsid w:val="00E26387"/>
    <w:rsid w:val="00E300FE"/>
    <w:rsid w:val="00E3030D"/>
    <w:rsid w:val="00E3086A"/>
    <w:rsid w:val="00E327DA"/>
    <w:rsid w:val="00E37E55"/>
    <w:rsid w:val="00E409B8"/>
    <w:rsid w:val="00E41477"/>
    <w:rsid w:val="00E42003"/>
    <w:rsid w:val="00E42790"/>
    <w:rsid w:val="00E4432C"/>
    <w:rsid w:val="00E523F0"/>
    <w:rsid w:val="00E52CD2"/>
    <w:rsid w:val="00E53070"/>
    <w:rsid w:val="00E547CE"/>
    <w:rsid w:val="00E54E3B"/>
    <w:rsid w:val="00E61895"/>
    <w:rsid w:val="00E62BE1"/>
    <w:rsid w:val="00E63240"/>
    <w:rsid w:val="00E71B2F"/>
    <w:rsid w:val="00E72B36"/>
    <w:rsid w:val="00E72BD9"/>
    <w:rsid w:val="00E82F64"/>
    <w:rsid w:val="00E83E85"/>
    <w:rsid w:val="00E87331"/>
    <w:rsid w:val="00E879D9"/>
    <w:rsid w:val="00E9214A"/>
    <w:rsid w:val="00E9403D"/>
    <w:rsid w:val="00E94E30"/>
    <w:rsid w:val="00E97BF0"/>
    <w:rsid w:val="00EA7A5E"/>
    <w:rsid w:val="00EA7CD7"/>
    <w:rsid w:val="00EB204E"/>
    <w:rsid w:val="00EB2A14"/>
    <w:rsid w:val="00EB3574"/>
    <w:rsid w:val="00EB35BB"/>
    <w:rsid w:val="00EB4B72"/>
    <w:rsid w:val="00EB6EF9"/>
    <w:rsid w:val="00EC0273"/>
    <w:rsid w:val="00EC15CD"/>
    <w:rsid w:val="00EC439F"/>
    <w:rsid w:val="00EC4C4A"/>
    <w:rsid w:val="00EC678D"/>
    <w:rsid w:val="00ED04D0"/>
    <w:rsid w:val="00ED2497"/>
    <w:rsid w:val="00ED575D"/>
    <w:rsid w:val="00ED5FDB"/>
    <w:rsid w:val="00ED6F6E"/>
    <w:rsid w:val="00ED7942"/>
    <w:rsid w:val="00EE5304"/>
    <w:rsid w:val="00EE6367"/>
    <w:rsid w:val="00EE6DE2"/>
    <w:rsid w:val="00EE70CB"/>
    <w:rsid w:val="00EF0CE1"/>
    <w:rsid w:val="00EF3343"/>
    <w:rsid w:val="00EF3DFC"/>
    <w:rsid w:val="00EF4444"/>
    <w:rsid w:val="00EF4922"/>
    <w:rsid w:val="00EF7543"/>
    <w:rsid w:val="00F02CFA"/>
    <w:rsid w:val="00F04D7D"/>
    <w:rsid w:val="00F10874"/>
    <w:rsid w:val="00F13E1A"/>
    <w:rsid w:val="00F13FFA"/>
    <w:rsid w:val="00F14899"/>
    <w:rsid w:val="00F1715B"/>
    <w:rsid w:val="00F21839"/>
    <w:rsid w:val="00F23B66"/>
    <w:rsid w:val="00F250E2"/>
    <w:rsid w:val="00F25FA4"/>
    <w:rsid w:val="00F26A1E"/>
    <w:rsid w:val="00F274B5"/>
    <w:rsid w:val="00F278DC"/>
    <w:rsid w:val="00F304EA"/>
    <w:rsid w:val="00F40853"/>
    <w:rsid w:val="00F44678"/>
    <w:rsid w:val="00F44EF1"/>
    <w:rsid w:val="00F46D1C"/>
    <w:rsid w:val="00F5298B"/>
    <w:rsid w:val="00F5364E"/>
    <w:rsid w:val="00F54EDB"/>
    <w:rsid w:val="00F56BF6"/>
    <w:rsid w:val="00F56E49"/>
    <w:rsid w:val="00F57109"/>
    <w:rsid w:val="00F57FF1"/>
    <w:rsid w:val="00F600EF"/>
    <w:rsid w:val="00F6630C"/>
    <w:rsid w:val="00F6678D"/>
    <w:rsid w:val="00F70398"/>
    <w:rsid w:val="00F74C4B"/>
    <w:rsid w:val="00F76B8A"/>
    <w:rsid w:val="00F76BE8"/>
    <w:rsid w:val="00F85A16"/>
    <w:rsid w:val="00F8639E"/>
    <w:rsid w:val="00F87938"/>
    <w:rsid w:val="00F915DE"/>
    <w:rsid w:val="00F94A36"/>
    <w:rsid w:val="00F94D8B"/>
    <w:rsid w:val="00FA4A7D"/>
    <w:rsid w:val="00FA7CB2"/>
    <w:rsid w:val="00FB4577"/>
    <w:rsid w:val="00FB5D7D"/>
    <w:rsid w:val="00FC21E5"/>
    <w:rsid w:val="00FC7367"/>
    <w:rsid w:val="00FC74A5"/>
    <w:rsid w:val="00FD215D"/>
    <w:rsid w:val="00FD55B8"/>
    <w:rsid w:val="00FD5A63"/>
    <w:rsid w:val="00FD5DB3"/>
    <w:rsid w:val="00FD6D96"/>
    <w:rsid w:val="00FD7011"/>
    <w:rsid w:val="00FE3128"/>
    <w:rsid w:val="00FE63D2"/>
    <w:rsid w:val="00FF29AC"/>
    <w:rsid w:val="00FF2A86"/>
    <w:rsid w:val="00FF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9392F99"/>
  <w15:chartTrackingRefBased/>
  <w15:docId w15:val="{C4702587-12B8-4BF7-9FFA-1E4009AB4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161590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161590"/>
    <w:rPr>
      <w:rFonts w:ascii="Arial" w:hAnsi="Arial" w:cs="Arial"/>
      <w:b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6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semiHidden/>
    <w:unhideWhenUsed/>
    <w:rsid w:val="00614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4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48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4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48B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5AD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977CB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131B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C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2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7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5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0</Value>
    </SAM_x0020_Section>
    <AttachDocument_2 xmlns="b24e17e3-5d86-4bea-9473-335b7dd7a04f">
      <Value>252</Value>
      <Value>258</Value>
      <Value>253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FE64AE-369C-4E09-9D29-3CE518ED5A87}">
  <ds:schemaRefs>
    <ds:schemaRef ds:uri="http://schemas.microsoft.com/office/2006/metadata/properties"/>
    <ds:schemaRef ds:uri="http://schemas.microsoft.com/office/infopath/2007/PartnerControls"/>
    <ds:schemaRef ds:uri="b24e17e3-5d86-4bea-9473-335b7dd7a04f"/>
    <ds:schemaRef ds:uri="5699e12c-c882-40e3-967c-7b580c2b8008"/>
    <ds:schemaRef ds:uri="a990e26a-9768-426f-ade5-29013b5c54ef"/>
  </ds:schemaRefs>
</ds:datastoreItem>
</file>

<file path=customXml/itemProps2.xml><?xml version="1.0" encoding="utf-8"?>
<ds:datastoreItem xmlns:ds="http://schemas.openxmlformats.org/officeDocument/2006/customXml" ds:itemID="{5D4F1EBB-9138-46D2-9FCF-218F41201E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BBDD2D-FDAE-4AD7-9784-0717A326B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D69885-41D9-4CDF-B598-E55585A4A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9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usp</dc:creator>
  <cp:keywords/>
  <dc:description/>
  <cp:lastModifiedBy>Ofurio, Moses</cp:lastModifiedBy>
  <cp:revision>7</cp:revision>
  <cp:lastPrinted>2022-05-25T15:12:00Z</cp:lastPrinted>
  <dcterms:created xsi:type="dcterms:W3CDTF">2022-06-06T22:34:00Z</dcterms:created>
  <dcterms:modified xsi:type="dcterms:W3CDTF">2022-06-2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05707948</vt:i4>
  </property>
  <property fmtid="{D5CDD505-2E9C-101B-9397-08002B2CF9AE}" pid="3" name="ContentTypeId">
    <vt:lpwstr>0x0101009A96F99D49F1A14CB8817339E3B702B100A11A485071D93540B711C98540B15BFC</vt:lpwstr>
  </property>
</Properties>
</file>